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7A790B4C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70685D">
        <w:rPr>
          <w:sz w:val="34"/>
          <w:szCs w:val="34"/>
        </w:rPr>
        <w:t>2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3B553C77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>ANIKEIT SETHI</w:t>
      </w:r>
      <w:r>
        <w:rPr>
          <w:rFonts w:ascii="Algerian" w:hAnsi="Algerian"/>
          <w:sz w:val="28"/>
          <w:szCs w:val="28"/>
        </w:rPr>
        <w:t>(190001003)</w:t>
      </w:r>
    </w:p>
    <w:p w14:paraId="4FFD7872" w14:textId="4A0297BD" w:rsidR="0070685D" w:rsidRDefault="0070685D" w:rsidP="0014606D">
      <w:pPr>
        <w:jc w:val="right"/>
        <w:rPr>
          <w:rFonts w:ascii="Algerian" w:hAnsi="Algerian"/>
          <w:sz w:val="28"/>
          <w:szCs w:val="28"/>
        </w:rPr>
      </w:pPr>
    </w:p>
    <w:p w14:paraId="2F21AF22" w14:textId="0E92DE90" w:rsidR="0070685D" w:rsidRDefault="0070685D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>Code: -</w:t>
      </w:r>
    </w:p>
    <w:p w14:paraId="6EB72CA3" w14:textId="77777777" w:rsidR="007B3B5F" w:rsidRDefault="0070685D" w:rsidP="007B3B5F">
      <w:pPr>
        <w:pStyle w:val="HTMLPreformatted"/>
        <w:shd w:val="clear" w:color="auto" w:fill="2B2B2B"/>
        <w:rPr>
          <w:color w:val="A9B7C6"/>
        </w:rPr>
      </w:pPr>
      <w:r w:rsidRPr="0070685D">
        <w:rPr>
          <w:color w:val="808080"/>
        </w:rPr>
        <w:t># 0-1 knapsack algorithm using branch and bound</w:t>
      </w:r>
      <w:r w:rsidRPr="0070685D">
        <w:rPr>
          <w:color w:val="808080"/>
        </w:rPr>
        <w:br/>
      </w:r>
      <w:r w:rsidRPr="0070685D">
        <w:rPr>
          <w:color w:val="808080"/>
        </w:rPr>
        <w:br/>
      </w:r>
      <w:r w:rsidRPr="0070685D">
        <w:rPr>
          <w:color w:val="A9B7C6"/>
        </w:rPr>
        <w:t>data_weight = [</w:t>
      </w:r>
      <w:r w:rsidRPr="0070685D">
        <w:rPr>
          <w:color w:val="6897BB"/>
        </w:rPr>
        <w:t>2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4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6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0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2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50</w:t>
      </w:r>
      <w:r w:rsidRPr="0070685D">
        <w:rPr>
          <w:color w:val="A9B7C6"/>
        </w:rPr>
        <w:t>]</w:t>
      </w:r>
      <w:r w:rsidRPr="0070685D">
        <w:rPr>
          <w:color w:val="A9B7C6"/>
        </w:rPr>
        <w:br/>
        <w:t>data_value = [</w:t>
      </w:r>
      <w:r w:rsidRPr="0070685D">
        <w:rPr>
          <w:color w:val="6897BB"/>
        </w:rPr>
        <w:t>10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8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2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5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20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40</w:t>
      </w:r>
      <w:r w:rsidRPr="0070685D">
        <w:rPr>
          <w:color w:val="CC7832"/>
        </w:rPr>
        <w:t xml:space="preserve">, </w:t>
      </w:r>
      <w:r w:rsidRPr="0070685D">
        <w:rPr>
          <w:color w:val="6897BB"/>
        </w:rPr>
        <w:t>180</w:t>
      </w:r>
      <w:r w:rsidRPr="0070685D">
        <w:rPr>
          <w:color w:val="A9B7C6"/>
        </w:rPr>
        <w:t>]</w:t>
      </w:r>
      <w:r w:rsidRPr="0070685D">
        <w:rPr>
          <w:color w:val="A9B7C6"/>
        </w:rPr>
        <w:br/>
        <w:t xml:space="preserve">capacity = </w:t>
      </w:r>
      <w:r w:rsidRPr="0070685D">
        <w:rPr>
          <w:color w:val="6897BB"/>
        </w:rPr>
        <w:t>200</w:t>
      </w:r>
      <w:r w:rsidRPr="0070685D">
        <w:rPr>
          <w:color w:val="6897BB"/>
        </w:rPr>
        <w:br/>
      </w:r>
      <w:r w:rsidRPr="0070685D">
        <w:rPr>
          <w:color w:val="6897BB"/>
        </w:rPr>
        <w:br/>
      </w:r>
      <w:r w:rsidRPr="0070685D">
        <w:rPr>
          <w:color w:val="A9B7C6"/>
        </w:rPr>
        <w:t>values = []</w:t>
      </w:r>
      <w:r w:rsidRPr="0070685D">
        <w:rPr>
          <w:color w:val="A9B7C6"/>
        </w:rPr>
        <w:br/>
      </w:r>
      <w:r w:rsidRPr="0070685D">
        <w:rPr>
          <w:color w:val="A9B7C6"/>
        </w:rPr>
        <w:br/>
      </w:r>
      <w:r w:rsidRPr="0070685D">
        <w:rPr>
          <w:color w:val="CC7832"/>
        </w:rPr>
        <w:t xml:space="preserve">for </w:t>
      </w:r>
      <w:r w:rsidRPr="0070685D">
        <w:rPr>
          <w:color w:val="A9B7C6"/>
        </w:rPr>
        <w:t xml:space="preserve">i </w:t>
      </w:r>
      <w:r w:rsidRPr="0070685D">
        <w:rPr>
          <w:color w:val="CC7832"/>
        </w:rPr>
        <w:t xml:space="preserve">in </w:t>
      </w:r>
      <w:r w:rsidRPr="0070685D">
        <w:rPr>
          <w:color w:val="8888C6"/>
        </w:rPr>
        <w:t>range</w:t>
      </w:r>
      <w:r w:rsidRPr="0070685D">
        <w:rPr>
          <w:color w:val="A9B7C6"/>
        </w:rPr>
        <w:t>(</w:t>
      </w:r>
      <w:r w:rsidRPr="0070685D">
        <w:rPr>
          <w:color w:val="8888C6"/>
        </w:rPr>
        <w:t>len</w:t>
      </w:r>
      <w:r w:rsidRPr="0070685D">
        <w:rPr>
          <w:color w:val="A9B7C6"/>
        </w:rPr>
        <w:t>(data_value)):</w:t>
      </w:r>
      <w:r w:rsidRPr="0070685D">
        <w:rPr>
          <w:color w:val="A9B7C6"/>
        </w:rPr>
        <w:br/>
        <w:t xml:space="preserve">    cost = data_value[i] // data_weight[i]</w:t>
      </w:r>
      <w:r w:rsidRPr="0070685D">
        <w:rPr>
          <w:color w:val="A9B7C6"/>
        </w:rPr>
        <w:br/>
        <w:t xml:space="preserve">    values.append([cost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data_value[i]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data_weight[i]])</w:t>
      </w:r>
      <w:r w:rsidRPr="0070685D">
        <w:rPr>
          <w:color w:val="A9B7C6"/>
        </w:rPr>
        <w:br/>
      </w:r>
      <w:r w:rsidRPr="0070685D">
        <w:rPr>
          <w:color w:val="A9B7C6"/>
        </w:rPr>
        <w:br/>
        <w:t>values.sort(</w:t>
      </w:r>
      <w:r w:rsidRPr="0070685D">
        <w:rPr>
          <w:color w:val="AA4926"/>
        </w:rPr>
        <w:t>reverse</w:t>
      </w:r>
      <w:r w:rsidRPr="0070685D">
        <w:rPr>
          <w:color w:val="A9B7C6"/>
        </w:rPr>
        <w:t>=</w:t>
      </w:r>
      <w:r w:rsidRPr="0070685D">
        <w:rPr>
          <w:color w:val="CC7832"/>
        </w:rPr>
        <w:t>True</w:t>
      </w:r>
      <w:r w:rsidRPr="0070685D">
        <w:rPr>
          <w:color w:val="A9B7C6"/>
        </w:rPr>
        <w:t>)</w:t>
      </w:r>
      <w:r w:rsidRPr="0070685D">
        <w:rPr>
          <w:color w:val="A9B7C6"/>
        </w:rPr>
        <w:br/>
      </w:r>
      <w:r w:rsidRPr="0070685D">
        <w:rPr>
          <w:color w:val="A9B7C6"/>
        </w:rPr>
        <w:br/>
      </w:r>
      <w:r w:rsidRPr="0070685D">
        <w:rPr>
          <w:color w:val="A9B7C6"/>
        </w:rPr>
        <w:br/>
        <w:t>data_cost = [i[</w:t>
      </w:r>
      <w:r w:rsidRPr="0070685D">
        <w:rPr>
          <w:color w:val="6897BB"/>
        </w:rPr>
        <w:t>0</w:t>
      </w:r>
      <w:r w:rsidRPr="0070685D">
        <w:rPr>
          <w:color w:val="A9B7C6"/>
        </w:rPr>
        <w:t xml:space="preserve">] </w:t>
      </w:r>
      <w:r w:rsidRPr="0070685D">
        <w:rPr>
          <w:color w:val="CC7832"/>
        </w:rPr>
        <w:t xml:space="preserve">for </w:t>
      </w:r>
      <w:r w:rsidRPr="0070685D">
        <w:rPr>
          <w:color w:val="A9B7C6"/>
        </w:rPr>
        <w:t xml:space="preserve">i </w:t>
      </w:r>
      <w:r w:rsidRPr="0070685D">
        <w:rPr>
          <w:color w:val="CC7832"/>
        </w:rPr>
        <w:t xml:space="preserve">in </w:t>
      </w:r>
      <w:r w:rsidRPr="0070685D">
        <w:rPr>
          <w:color w:val="A9B7C6"/>
        </w:rPr>
        <w:t>values]</w:t>
      </w:r>
      <w:r w:rsidRPr="0070685D">
        <w:rPr>
          <w:color w:val="A9B7C6"/>
        </w:rPr>
        <w:br/>
        <w:t>data_weight = [i[</w:t>
      </w:r>
      <w:r w:rsidRPr="0070685D">
        <w:rPr>
          <w:color w:val="6897BB"/>
        </w:rPr>
        <w:t>2</w:t>
      </w:r>
      <w:r w:rsidRPr="0070685D">
        <w:rPr>
          <w:color w:val="A9B7C6"/>
        </w:rPr>
        <w:t xml:space="preserve">] </w:t>
      </w:r>
      <w:r w:rsidRPr="0070685D">
        <w:rPr>
          <w:color w:val="CC7832"/>
        </w:rPr>
        <w:t xml:space="preserve">for </w:t>
      </w:r>
      <w:r w:rsidRPr="0070685D">
        <w:rPr>
          <w:color w:val="A9B7C6"/>
        </w:rPr>
        <w:t xml:space="preserve">i </w:t>
      </w:r>
      <w:r w:rsidRPr="0070685D">
        <w:rPr>
          <w:color w:val="CC7832"/>
        </w:rPr>
        <w:t xml:space="preserve">in </w:t>
      </w:r>
      <w:r w:rsidRPr="0070685D">
        <w:rPr>
          <w:color w:val="A9B7C6"/>
        </w:rPr>
        <w:t>values]</w:t>
      </w:r>
      <w:r w:rsidRPr="0070685D">
        <w:rPr>
          <w:color w:val="A9B7C6"/>
        </w:rPr>
        <w:br/>
        <w:t>data_value = [i[</w:t>
      </w:r>
      <w:r w:rsidRPr="0070685D">
        <w:rPr>
          <w:color w:val="6897BB"/>
        </w:rPr>
        <w:t>1</w:t>
      </w:r>
      <w:r w:rsidRPr="0070685D">
        <w:rPr>
          <w:color w:val="A9B7C6"/>
        </w:rPr>
        <w:t xml:space="preserve">] </w:t>
      </w:r>
      <w:r w:rsidRPr="0070685D">
        <w:rPr>
          <w:color w:val="CC7832"/>
        </w:rPr>
        <w:t xml:space="preserve">for </w:t>
      </w:r>
      <w:r w:rsidRPr="0070685D">
        <w:rPr>
          <w:color w:val="A9B7C6"/>
        </w:rPr>
        <w:t xml:space="preserve">i </w:t>
      </w:r>
      <w:r w:rsidRPr="0070685D">
        <w:rPr>
          <w:color w:val="CC7832"/>
        </w:rPr>
        <w:t xml:space="preserve">in </w:t>
      </w:r>
      <w:r w:rsidRPr="0070685D">
        <w:rPr>
          <w:color w:val="A9B7C6"/>
        </w:rPr>
        <w:t>values]</w:t>
      </w:r>
      <w:r w:rsidRPr="0070685D">
        <w:rPr>
          <w:color w:val="A9B7C6"/>
        </w:rPr>
        <w:br/>
      </w:r>
      <w:r w:rsidRPr="0070685D">
        <w:rPr>
          <w:color w:val="A9B7C6"/>
        </w:rPr>
        <w:br/>
      </w:r>
      <w:r w:rsidRPr="0070685D">
        <w:rPr>
          <w:color w:val="A9B7C6"/>
        </w:rPr>
        <w:br/>
      </w:r>
      <w:r w:rsidRPr="0070685D">
        <w:rPr>
          <w:color w:val="CC7832"/>
        </w:rPr>
        <w:t xml:space="preserve">class </w:t>
      </w:r>
      <w:r w:rsidRPr="0070685D">
        <w:rPr>
          <w:color w:val="A9B7C6"/>
        </w:rPr>
        <w:t>State(</w:t>
      </w:r>
      <w:r w:rsidRPr="0070685D">
        <w:rPr>
          <w:color w:val="8888C6"/>
        </w:rPr>
        <w:t>object</w:t>
      </w:r>
      <w:r w:rsidRPr="0070685D">
        <w:rPr>
          <w:color w:val="A9B7C6"/>
        </w:rPr>
        <w:t>):</w:t>
      </w:r>
      <w:r w:rsidRPr="0070685D">
        <w:rPr>
          <w:color w:val="A9B7C6"/>
        </w:rPr>
        <w:br/>
        <w:t xml:space="preserve">    </w:t>
      </w:r>
      <w:r w:rsidRPr="0070685D">
        <w:rPr>
          <w:color w:val="CC7832"/>
        </w:rPr>
        <w:t xml:space="preserve">def </w:t>
      </w:r>
      <w:r w:rsidRPr="0070685D">
        <w:rPr>
          <w:color w:val="B200B2"/>
        </w:rPr>
        <w:t>__init__</w:t>
      </w:r>
      <w:r w:rsidRPr="0070685D">
        <w:rPr>
          <w:color w:val="A9B7C6"/>
        </w:rPr>
        <w:t>(</w:t>
      </w:r>
      <w:r w:rsidRPr="0070685D">
        <w:rPr>
          <w:color w:val="94558D"/>
        </w:rPr>
        <w:t>self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level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benefit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weight</w:t>
      </w:r>
      <w:r w:rsidRPr="0070685D">
        <w:rPr>
          <w:color w:val="CC7832"/>
        </w:rPr>
        <w:t xml:space="preserve">, </w:t>
      </w:r>
      <w:r w:rsidRPr="0070685D">
        <w:rPr>
          <w:color w:val="A9B7C6"/>
        </w:rPr>
        <w:t>token):</w:t>
      </w:r>
      <w:r w:rsidRPr="0070685D">
        <w:rPr>
          <w:color w:val="A9B7C6"/>
        </w:rPr>
        <w:br/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>.level = level</w:t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>.benefit = benefit</w:t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>.weight = weight</w:t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>.token = token</w:t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 xml:space="preserve">.available = </w:t>
      </w:r>
      <w:r w:rsidRPr="0070685D">
        <w:rPr>
          <w:color w:val="94558D"/>
        </w:rPr>
        <w:t>self</w:t>
      </w:r>
      <w:r w:rsidRPr="0070685D">
        <w:rPr>
          <w:color w:val="A9B7C6"/>
        </w:rPr>
        <w:t>.token[:</w:t>
      </w:r>
      <w:r w:rsidRPr="0070685D">
        <w:rPr>
          <w:color w:val="94558D"/>
        </w:rPr>
        <w:t>self</w:t>
      </w:r>
      <w:r w:rsidRPr="0070685D">
        <w:rPr>
          <w:color w:val="A9B7C6"/>
        </w:rPr>
        <w:t>.level] + [</w:t>
      </w:r>
      <w:r w:rsidRPr="0070685D">
        <w:rPr>
          <w:color w:val="6897BB"/>
        </w:rPr>
        <w:t>1</w:t>
      </w:r>
      <w:r w:rsidRPr="0070685D">
        <w:rPr>
          <w:color w:val="A9B7C6"/>
        </w:rPr>
        <w:t>] * (</w:t>
      </w:r>
      <w:r w:rsidRPr="0070685D">
        <w:rPr>
          <w:color w:val="8888C6"/>
        </w:rPr>
        <w:t>len</w:t>
      </w:r>
      <w:r w:rsidRPr="0070685D">
        <w:rPr>
          <w:color w:val="A9B7C6"/>
        </w:rPr>
        <w:t>(data_value) - level)</w:t>
      </w:r>
      <w:r w:rsidRPr="0070685D">
        <w:rPr>
          <w:color w:val="A9B7C6"/>
        </w:rPr>
        <w:br/>
        <w:t xml:space="preserve">        </w:t>
      </w:r>
      <w:r w:rsidRPr="0070685D">
        <w:rPr>
          <w:color w:val="94558D"/>
        </w:rPr>
        <w:t>self</w:t>
      </w:r>
      <w:r w:rsidRPr="0070685D">
        <w:rPr>
          <w:color w:val="A9B7C6"/>
        </w:rPr>
        <w:t xml:space="preserve">.ub = </w:t>
      </w:r>
      <w:r w:rsidRPr="0070685D">
        <w:rPr>
          <w:color w:val="94558D"/>
        </w:rPr>
        <w:t>self</w:t>
      </w:r>
      <w:r w:rsidRPr="0070685D">
        <w:rPr>
          <w:color w:val="A9B7C6"/>
        </w:rPr>
        <w:t>.upperbound()</w:t>
      </w:r>
      <w:r w:rsidRPr="0070685D">
        <w:rPr>
          <w:color w:val="A9B7C6"/>
        </w:rPr>
        <w:br/>
      </w:r>
      <w:r w:rsidRPr="0070685D">
        <w:rPr>
          <w:color w:val="A9B7C6"/>
        </w:rPr>
        <w:br/>
        <w:t xml:space="preserve">    </w:t>
      </w:r>
      <w:r w:rsidRPr="0070685D">
        <w:rPr>
          <w:color w:val="CC7832"/>
        </w:rPr>
        <w:t xml:space="preserve">def </w:t>
      </w:r>
      <w:r w:rsidRPr="0070685D">
        <w:rPr>
          <w:color w:val="FFC66D"/>
        </w:rPr>
        <w:t>upperbound</w:t>
      </w:r>
      <w:r w:rsidRPr="0070685D">
        <w:rPr>
          <w:color w:val="A9B7C6"/>
        </w:rPr>
        <w:t>(</w:t>
      </w:r>
      <w:r w:rsidRPr="0070685D">
        <w:rPr>
          <w:color w:val="94558D"/>
        </w:rPr>
        <w:t>self</w:t>
      </w:r>
      <w:r w:rsidRPr="0070685D">
        <w:rPr>
          <w:color w:val="A9B7C6"/>
        </w:rPr>
        <w:t>):</w:t>
      </w:r>
      <w:r w:rsidRPr="0070685D">
        <w:rPr>
          <w:color w:val="A9B7C6"/>
        </w:rPr>
        <w:br/>
        <w:t xml:space="preserve">        upperbound = </w:t>
      </w:r>
      <w:r w:rsidRPr="0070685D">
        <w:rPr>
          <w:color w:val="6897BB"/>
        </w:rPr>
        <w:t>0</w:t>
      </w:r>
      <w:r w:rsidRPr="0070685D">
        <w:rPr>
          <w:color w:val="6897BB"/>
        </w:rPr>
        <w:br/>
        <w:t xml:space="preserve">        </w:t>
      </w:r>
      <w:r w:rsidRPr="0070685D">
        <w:rPr>
          <w:color w:val="A9B7C6"/>
        </w:rPr>
        <w:t xml:space="preserve">weight_accumulate = </w:t>
      </w:r>
      <w:r w:rsidRPr="0070685D">
        <w:rPr>
          <w:color w:val="6897BB"/>
        </w:rPr>
        <w:t>0</w:t>
      </w:r>
      <w:r w:rsidRPr="0070685D">
        <w:rPr>
          <w:color w:val="6897BB"/>
        </w:rPr>
        <w:br/>
        <w:t xml:space="preserve">        </w:t>
      </w:r>
      <w:r w:rsidRPr="0070685D">
        <w:rPr>
          <w:color w:val="CC7832"/>
        </w:rPr>
        <w:t xml:space="preserve">for </w:t>
      </w:r>
      <w:r w:rsidRPr="0070685D">
        <w:rPr>
          <w:color w:val="A9B7C6"/>
        </w:rPr>
        <w:t xml:space="preserve">i </w:t>
      </w:r>
      <w:r w:rsidRPr="0070685D">
        <w:rPr>
          <w:color w:val="CC7832"/>
        </w:rPr>
        <w:t xml:space="preserve">in </w:t>
      </w:r>
      <w:r w:rsidRPr="0070685D">
        <w:rPr>
          <w:color w:val="8888C6"/>
        </w:rPr>
        <w:t>range</w:t>
      </w:r>
      <w:r w:rsidRPr="0070685D">
        <w:rPr>
          <w:color w:val="A9B7C6"/>
        </w:rPr>
        <w:t>(</w:t>
      </w:r>
      <w:r w:rsidRPr="0070685D">
        <w:rPr>
          <w:color w:val="8888C6"/>
        </w:rPr>
        <w:t>len</w:t>
      </w:r>
      <w:r w:rsidRPr="0070685D">
        <w:rPr>
          <w:color w:val="A9B7C6"/>
        </w:rPr>
        <w:t>(data_weight)):</w:t>
      </w:r>
      <w:r w:rsidRPr="0070685D">
        <w:rPr>
          <w:color w:val="A9B7C6"/>
        </w:rPr>
        <w:br/>
        <w:t xml:space="preserve">            </w:t>
      </w:r>
      <w:r w:rsidRPr="0070685D">
        <w:rPr>
          <w:color w:val="CC7832"/>
        </w:rPr>
        <w:t xml:space="preserve">if </w:t>
      </w:r>
      <w:r w:rsidRPr="0070685D">
        <w:rPr>
          <w:color w:val="A9B7C6"/>
        </w:rPr>
        <w:t xml:space="preserve">data_weight[i] * </w:t>
      </w:r>
      <w:r w:rsidRPr="0070685D">
        <w:rPr>
          <w:color w:val="94558D"/>
        </w:rPr>
        <w:t>self</w:t>
      </w:r>
      <w:r w:rsidRPr="0070685D">
        <w:rPr>
          <w:color w:val="A9B7C6"/>
        </w:rPr>
        <w:t>.available[i] &lt;= capacity - weight_accumulate:</w:t>
      </w:r>
      <w:r w:rsidRPr="0070685D">
        <w:rPr>
          <w:color w:val="A9B7C6"/>
        </w:rPr>
        <w:br/>
        <w:t xml:space="preserve">                weight_accumulate += data_weight[i] * </w:t>
      </w:r>
      <w:r w:rsidRPr="0070685D">
        <w:rPr>
          <w:color w:val="94558D"/>
        </w:rPr>
        <w:t>self</w:t>
      </w:r>
      <w:r w:rsidRPr="0070685D">
        <w:rPr>
          <w:color w:val="A9B7C6"/>
        </w:rPr>
        <w:t>.available[i]</w:t>
      </w:r>
      <w:r w:rsidRPr="0070685D">
        <w:rPr>
          <w:color w:val="A9B7C6"/>
        </w:rPr>
        <w:br/>
        <w:t xml:space="preserve">                upperbound += data_value[i] * </w:t>
      </w:r>
      <w:r w:rsidRPr="0070685D">
        <w:rPr>
          <w:color w:val="94558D"/>
        </w:rPr>
        <w:t>self</w:t>
      </w:r>
      <w:r w:rsidRPr="0070685D">
        <w:rPr>
          <w:color w:val="A9B7C6"/>
        </w:rPr>
        <w:t>.available[i]</w:t>
      </w:r>
      <w:r w:rsidR="007B3B5F">
        <w:rPr>
          <w:color w:val="A9B7C6"/>
        </w:rPr>
        <w:tab/>
      </w:r>
      <w:r w:rsidR="007B3B5F">
        <w:rPr>
          <w:color w:val="A9B7C6"/>
        </w:rPr>
        <w:tab/>
      </w:r>
      <w:r w:rsidR="007B3B5F">
        <w:rPr>
          <w:color w:val="808080"/>
        </w:rPr>
        <w:t># Anikeit Sethi</w:t>
      </w:r>
    </w:p>
    <w:p w14:paraId="26D12C22" w14:textId="04386274" w:rsidR="0070685D" w:rsidRPr="0070685D" w:rsidRDefault="0070685D" w:rsidP="0070685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else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    upperbound += data_value[i] * (capacity - weight_accumulate) / data_weight[i] *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available[i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break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return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upperbound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r w:rsidRPr="0070685D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develop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level =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.level + 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weight + data_weight[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level] &lt;= capacity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left_weight =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weight + data_weight[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level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lastRenderedPageBreak/>
        <w:t xml:space="preserve">            left_benefit =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benefit + data_value[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level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left_token =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token[: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level] + [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 +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token[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.level + 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left_child = State(level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left_benefit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left_weight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left_token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else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left_child =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None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right_child = State(level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benefit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weight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94558D"/>
          <w:sz w:val="20"/>
          <w:szCs w:val="20"/>
          <w:lang w:eastAsia="en-IN"/>
        </w:rPr>
        <w:t>self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.token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left_child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is not None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left_child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right_child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else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return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right_child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Root = State(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</w:t>
      </w:r>
      <w:r w:rsidRPr="0070685D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 * </w:t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ata_value)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waiting_States = []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current_state = Root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while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urrent_state.level &lt; </w:t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ata_value):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waiting_States.extend(current_state.develop()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waiting_States.sort(</w:t>
      </w:r>
      <w:r w:rsidRPr="0070685D">
        <w:rPr>
          <w:rFonts w:ascii="Courier New" w:eastAsia="Times New Roman" w:hAnsi="Courier New" w:cs="Courier New"/>
          <w:color w:val="AA4926"/>
          <w:sz w:val="20"/>
          <w:szCs w:val="20"/>
          <w:lang w:eastAsia="en-IN"/>
        </w:rPr>
        <w:t>key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=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lambda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x: x.ub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current_state = waiting_States.pop(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best_solution = current_state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685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Value :"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data_value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685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Weight :"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data_weight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685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Capacity :"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capacity)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685D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685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Total Max Value: "</w:t>
      </w:r>
      <w:r w:rsidRPr="0070685D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685D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est_solution.benefit)</w:t>
      </w:r>
    </w:p>
    <w:p w14:paraId="3371029F" w14:textId="760B651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2E322090" w14:textId="5417FBDE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37265F65" w14:textId="1B2A2835" w:rsidR="0070685D" w:rsidRDefault="0070685D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>Output: -</w:t>
      </w:r>
    </w:p>
    <w:p w14:paraId="4F36DE3D" w14:textId="5C17B001" w:rsidR="0070685D" w:rsidRDefault="0070685D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noProof/>
          <w:sz w:val="28"/>
          <w:szCs w:val="28"/>
        </w:rPr>
        <w:drawing>
          <wp:inline distT="0" distB="0" distL="0" distR="0" wp14:anchorId="0F2BB057" wp14:editId="7EED70C0">
            <wp:extent cx="5731510" cy="1365885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7F500" w14:textId="60ED0CA3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248AA881" w14:textId="7777777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22F73E6F" w14:textId="7777777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12286D2D" w14:textId="7777777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43E54A8C" w14:textId="7777777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49A3D66A" w14:textId="77777777" w:rsidR="0070685D" w:rsidRDefault="0070685D" w:rsidP="0070685D">
      <w:pPr>
        <w:rPr>
          <w:rFonts w:ascii="Algerian" w:hAnsi="Algerian"/>
          <w:sz w:val="28"/>
          <w:szCs w:val="28"/>
        </w:rPr>
      </w:pPr>
    </w:p>
    <w:p w14:paraId="010AA90D" w14:textId="4E69BDD1" w:rsidR="0070685D" w:rsidRDefault="0070685D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lastRenderedPageBreak/>
        <w:t>Graph: -</w:t>
      </w:r>
    </w:p>
    <w:p w14:paraId="797E15C3" w14:textId="74499E66" w:rsidR="0070685D" w:rsidRDefault="0070685D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noProof/>
          <w:sz w:val="28"/>
          <w:szCs w:val="28"/>
        </w:rPr>
        <w:drawing>
          <wp:inline distT="0" distB="0" distL="0" distR="0" wp14:anchorId="09BF993A" wp14:editId="3403B080">
            <wp:extent cx="4883727" cy="36630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497" cy="3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92C9" w14:textId="2C61F9DE" w:rsidR="00B41602" w:rsidRDefault="00B41602" w:rsidP="0070685D">
      <w:pPr>
        <w:rPr>
          <w:rFonts w:ascii="Algerian" w:hAnsi="Algerian"/>
          <w:sz w:val="28"/>
          <w:szCs w:val="28"/>
        </w:rPr>
      </w:pPr>
    </w:p>
    <w:p w14:paraId="45BB931D" w14:textId="37E7E97C" w:rsidR="00B41602" w:rsidRDefault="00B41602" w:rsidP="0070685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noProof/>
          <w:sz w:val="28"/>
          <w:szCs w:val="28"/>
        </w:rPr>
        <w:drawing>
          <wp:inline distT="0" distB="0" distL="0" distR="0" wp14:anchorId="56F516F5" wp14:editId="7F0C5E39">
            <wp:extent cx="5731510" cy="42989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16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mwqAUAAO3hwCwAAAA="/>
  </w:docVars>
  <w:rsids>
    <w:rsidRoot w:val="0014606D"/>
    <w:rsid w:val="00036AA7"/>
    <w:rsid w:val="00057872"/>
    <w:rsid w:val="00070FE7"/>
    <w:rsid w:val="000768E1"/>
    <w:rsid w:val="0014606D"/>
    <w:rsid w:val="001E5284"/>
    <w:rsid w:val="002D12C0"/>
    <w:rsid w:val="004556EB"/>
    <w:rsid w:val="00665822"/>
    <w:rsid w:val="0070685D"/>
    <w:rsid w:val="007B3B5F"/>
    <w:rsid w:val="007C6A31"/>
    <w:rsid w:val="008A369D"/>
    <w:rsid w:val="008F0BFE"/>
    <w:rsid w:val="009C59AB"/>
    <w:rsid w:val="00AF2C19"/>
    <w:rsid w:val="00B41602"/>
    <w:rsid w:val="00B916E7"/>
    <w:rsid w:val="00BC1E00"/>
    <w:rsid w:val="00D11C08"/>
    <w:rsid w:val="00D45015"/>
    <w:rsid w:val="00D45714"/>
    <w:rsid w:val="00E11193"/>
    <w:rsid w:val="00E239CD"/>
    <w:rsid w:val="00EB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5</cp:revision>
  <dcterms:created xsi:type="dcterms:W3CDTF">2021-04-28T16:41:00Z</dcterms:created>
  <dcterms:modified xsi:type="dcterms:W3CDTF">2021-04-28T17:15:00Z</dcterms:modified>
</cp:coreProperties>
</file>